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336C9" w14:textId="77777777" w:rsidR="006912EE" w:rsidRPr="00A50F59" w:rsidRDefault="006912EE" w:rsidP="006912EE">
      <w:pPr>
        <w:jc w:val="center"/>
        <w:rPr>
          <w:b/>
          <w:sz w:val="26"/>
          <w:szCs w:val="26"/>
        </w:rPr>
      </w:pPr>
      <w:r w:rsidRPr="00A50F59">
        <w:rPr>
          <w:b/>
          <w:sz w:val="26"/>
          <w:szCs w:val="26"/>
        </w:rPr>
        <w:t>CỘNG HÒA XÃ HỘI CHỦ NGHĨA VIỆT NAM</w:t>
      </w:r>
    </w:p>
    <w:p w14:paraId="44F990F0" w14:textId="77777777" w:rsidR="006912EE" w:rsidRPr="00A50F59" w:rsidRDefault="006912EE" w:rsidP="006912EE">
      <w:pPr>
        <w:jc w:val="center"/>
        <w:rPr>
          <w:b/>
          <w:sz w:val="26"/>
          <w:szCs w:val="26"/>
        </w:rPr>
      </w:pPr>
      <w:r w:rsidRPr="00A50F59">
        <w:rPr>
          <w:b/>
          <w:sz w:val="26"/>
          <w:szCs w:val="26"/>
        </w:rPr>
        <w:t>Độc lập – Tự do – Hạnh phúc</w:t>
      </w:r>
    </w:p>
    <w:p w14:paraId="1495BE40" w14:textId="555BE4B5" w:rsidR="006912EE" w:rsidRPr="00A50F59" w:rsidRDefault="00000000" w:rsidP="006912EE">
      <w:pPr>
        <w:jc w:val="center"/>
        <w:rPr>
          <w:sz w:val="26"/>
          <w:szCs w:val="26"/>
        </w:rPr>
      </w:pPr>
      <w:r>
        <w:rPr>
          <w:noProof/>
          <w:sz w:val="26"/>
          <w:szCs w:val="26"/>
        </w:rPr>
        <w:pict w14:anchorId="4161E13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54.1pt;margin-top:2.2pt;width:159pt;height:0;z-index:1" o:connectortype="straight"/>
        </w:pict>
      </w:r>
    </w:p>
    <w:p w14:paraId="4FB04DE1" w14:textId="77777777" w:rsidR="00C83D3B" w:rsidRPr="00A50F59" w:rsidRDefault="00C83D3B" w:rsidP="006912EE">
      <w:pPr>
        <w:jc w:val="center"/>
        <w:rPr>
          <w:sz w:val="26"/>
          <w:szCs w:val="26"/>
        </w:rPr>
      </w:pPr>
    </w:p>
    <w:p w14:paraId="39A88628" w14:textId="77777777" w:rsidR="006912EE" w:rsidRPr="00054D1F" w:rsidRDefault="006912EE" w:rsidP="006912EE">
      <w:pPr>
        <w:jc w:val="center"/>
        <w:rPr>
          <w:b/>
          <w:sz w:val="32"/>
          <w:szCs w:val="32"/>
        </w:rPr>
      </w:pPr>
      <w:r w:rsidRPr="00054D1F">
        <w:rPr>
          <w:b/>
          <w:sz w:val="32"/>
          <w:szCs w:val="32"/>
        </w:rPr>
        <w:t>GIẤY ĐỒNG Ý HƯỚNG DẪN NGHIÊN CỨU SINH</w:t>
      </w:r>
    </w:p>
    <w:p w14:paraId="112F8912" w14:textId="77777777" w:rsidR="006912EE" w:rsidRPr="00A50F59" w:rsidRDefault="006912EE" w:rsidP="006912EE">
      <w:pPr>
        <w:jc w:val="center"/>
        <w:rPr>
          <w:b/>
          <w:sz w:val="26"/>
          <w:szCs w:val="26"/>
        </w:rPr>
      </w:pPr>
    </w:p>
    <w:p w14:paraId="67AA3787" w14:textId="35C1C3E4" w:rsidR="00B41780" w:rsidRPr="00054D1F" w:rsidRDefault="006912EE" w:rsidP="00A50F59">
      <w:pPr>
        <w:tabs>
          <w:tab w:val="left" w:pos="2268"/>
        </w:tabs>
        <w:spacing w:after="240" w:line="360" w:lineRule="auto"/>
        <w:ind w:left="2268" w:hanging="1559"/>
        <w:rPr>
          <w:sz w:val="26"/>
          <w:szCs w:val="26"/>
        </w:rPr>
      </w:pPr>
      <w:r w:rsidRPr="00054D1F">
        <w:rPr>
          <w:sz w:val="26"/>
          <w:szCs w:val="26"/>
        </w:rPr>
        <w:t xml:space="preserve">Kính gửi: </w:t>
      </w:r>
      <w:r w:rsidR="00B41780" w:rsidRPr="00054D1F">
        <w:rPr>
          <w:sz w:val="26"/>
          <w:szCs w:val="26"/>
        </w:rPr>
        <w:t xml:space="preserve"> </w:t>
      </w:r>
      <w:r w:rsidR="004A10D4" w:rsidRPr="00054D1F">
        <w:rPr>
          <w:sz w:val="26"/>
          <w:szCs w:val="26"/>
        </w:rPr>
        <w:t xml:space="preserve"> </w:t>
      </w:r>
      <w:r w:rsidR="00B41780" w:rsidRPr="00054D1F">
        <w:rPr>
          <w:sz w:val="26"/>
          <w:szCs w:val="26"/>
        </w:rPr>
        <w:t>Trường Đại học Công</w:t>
      </w:r>
      <w:r w:rsidR="00B41780" w:rsidRPr="00054D1F">
        <w:rPr>
          <w:sz w:val="26"/>
          <w:szCs w:val="26"/>
          <w:lang w:val="vi-VN"/>
        </w:rPr>
        <w:t xml:space="preserve"> </w:t>
      </w:r>
      <w:r w:rsidR="0038595A" w:rsidRPr="00054D1F">
        <w:rPr>
          <w:sz w:val="26"/>
          <w:szCs w:val="26"/>
        </w:rPr>
        <w:t>Thương</w:t>
      </w:r>
      <w:r w:rsidR="00B41780" w:rsidRPr="00054D1F">
        <w:rPr>
          <w:sz w:val="26"/>
          <w:szCs w:val="26"/>
          <w:lang w:val="vi-VN"/>
        </w:rPr>
        <w:t xml:space="preserve"> T</w:t>
      </w:r>
      <w:r w:rsidR="00054D1F" w:rsidRPr="00054D1F">
        <w:rPr>
          <w:sz w:val="26"/>
          <w:szCs w:val="26"/>
        </w:rPr>
        <w:t>hành phố</w:t>
      </w:r>
      <w:r w:rsidR="00B41780" w:rsidRPr="00054D1F">
        <w:rPr>
          <w:sz w:val="26"/>
          <w:szCs w:val="26"/>
          <w:lang w:val="vi-VN"/>
        </w:rPr>
        <w:t xml:space="preserve"> Hồ Chí Minh</w:t>
      </w:r>
    </w:p>
    <w:p w14:paraId="535EB3B8" w14:textId="330F1644" w:rsidR="00367227" w:rsidRPr="00A50F59" w:rsidRDefault="00367227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Tôi tên là:</w:t>
      </w:r>
      <w:r w:rsidR="00395CEF">
        <w:rPr>
          <w:sz w:val="26"/>
          <w:szCs w:val="26"/>
          <w:lang w:val="fr-FR"/>
        </w:rPr>
        <w:tab/>
      </w:r>
    </w:p>
    <w:p w14:paraId="73217D59" w14:textId="4FD44A93" w:rsidR="00367227" w:rsidRPr="00A50F59" w:rsidRDefault="00367227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Ngày sinh:</w:t>
      </w:r>
      <w:r w:rsidR="00395CEF">
        <w:rPr>
          <w:sz w:val="26"/>
          <w:szCs w:val="26"/>
          <w:lang w:val="fr-FR"/>
        </w:rPr>
        <w:tab/>
      </w:r>
    </w:p>
    <w:p w14:paraId="66D2A190" w14:textId="5F8428F8" w:rsidR="00367227" w:rsidRPr="00A50F59" w:rsidRDefault="00367227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Nơi sinh:</w:t>
      </w:r>
      <w:r w:rsidR="00395CEF">
        <w:rPr>
          <w:sz w:val="26"/>
          <w:szCs w:val="26"/>
          <w:lang w:val="fr-FR"/>
        </w:rPr>
        <w:tab/>
      </w:r>
    </w:p>
    <w:p w14:paraId="398CF03F" w14:textId="6C21AC02" w:rsidR="00367227" w:rsidRPr="00A50F59" w:rsidRDefault="00601DDE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>H</w:t>
      </w:r>
      <w:r w:rsidR="00367227" w:rsidRPr="00A50F59">
        <w:rPr>
          <w:sz w:val="26"/>
          <w:szCs w:val="26"/>
          <w:lang w:val="fr-FR"/>
        </w:rPr>
        <w:t xml:space="preserve">ọc hàm, </w:t>
      </w:r>
      <w:r>
        <w:rPr>
          <w:sz w:val="26"/>
          <w:szCs w:val="26"/>
          <w:lang w:val="fr-FR"/>
        </w:rPr>
        <w:t>H</w:t>
      </w:r>
      <w:r w:rsidR="00367227" w:rsidRPr="00A50F59">
        <w:rPr>
          <w:sz w:val="26"/>
          <w:szCs w:val="26"/>
          <w:lang w:val="fr-FR"/>
        </w:rPr>
        <w:t>ọc vị:</w:t>
      </w:r>
      <w:r w:rsidR="00395CEF">
        <w:rPr>
          <w:sz w:val="26"/>
          <w:szCs w:val="26"/>
          <w:lang w:val="fr-FR"/>
        </w:rPr>
        <w:tab/>
      </w:r>
    </w:p>
    <w:p w14:paraId="6EE9800B" w14:textId="2DFAD590" w:rsidR="00367227" w:rsidRDefault="00367227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Chuyên ngành</w:t>
      </w:r>
      <w:r w:rsidR="00054D1F">
        <w:rPr>
          <w:sz w:val="26"/>
          <w:szCs w:val="26"/>
          <w:lang w:val="fr-FR"/>
        </w:rPr>
        <w:t>:</w:t>
      </w:r>
      <w:r w:rsidR="00395CEF">
        <w:rPr>
          <w:sz w:val="26"/>
          <w:szCs w:val="26"/>
          <w:lang w:val="fr-FR"/>
        </w:rPr>
        <w:tab/>
      </w:r>
    </w:p>
    <w:p w14:paraId="0BA9DF14" w14:textId="1A92803B" w:rsidR="009F3CCA" w:rsidRPr="00A50F59" w:rsidRDefault="009F3CCA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Đơn vị công tác hiện nay</w:t>
      </w:r>
      <w:r w:rsidRPr="000D1271">
        <w:rPr>
          <w:sz w:val="26"/>
          <w:szCs w:val="26"/>
          <w:lang w:val="fr-FR"/>
        </w:rPr>
        <w:t>:</w:t>
      </w:r>
      <w:r>
        <w:rPr>
          <w:sz w:val="26"/>
          <w:szCs w:val="26"/>
          <w:lang w:val="fr-FR"/>
        </w:rPr>
        <w:tab/>
      </w:r>
    </w:p>
    <w:p w14:paraId="0EE21A10" w14:textId="54C2DE3F" w:rsidR="00367227" w:rsidRPr="00A50F59" w:rsidRDefault="00367227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Nơi ở hiện tại:</w:t>
      </w:r>
      <w:r w:rsidR="00395CEF">
        <w:rPr>
          <w:sz w:val="26"/>
          <w:szCs w:val="26"/>
          <w:lang w:val="fr-FR"/>
        </w:rPr>
        <w:tab/>
      </w:r>
    </w:p>
    <w:p w14:paraId="32190F80" w14:textId="570C6EDF" w:rsidR="00367227" w:rsidRPr="00054D1F" w:rsidRDefault="00367227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>E-mail:</w:t>
      </w:r>
      <w:r w:rsidR="00395CEF" w:rsidRPr="00054D1F">
        <w:rPr>
          <w:sz w:val="26"/>
          <w:szCs w:val="26"/>
          <w:lang w:val="fr-FR"/>
        </w:rPr>
        <w:tab/>
      </w:r>
    </w:p>
    <w:p w14:paraId="06747BA4" w14:textId="671CB1EC" w:rsidR="00367227" w:rsidRPr="00054D1F" w:rsidRDefault="00367227" w:rsidP="00395CEF">
      <w:pPr>
        <w:tabs>
          <w:tab w:val="left" w:leader="dot" w:pos="5103"/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>Điện thoại CQ:</w:t>
      </w:r>
      <w:r w:rsidRPr="00054D1F">
        <w:rPr>
          <w:sz w:val="26"/>
          <w:szCs w:val="26"/>
          <w:lang w:val="fr-FR"/>
        </w:rPr>
        <w:tab/>
      </w:r>
      <w:r w:rsidR="00395CEF" w:rsidRPr="00054D1F">
        <w:rPr>
          <w:sz w:val="26"/>
          <w:szCs w:val="26"/>
          <w:lang w:val="fr-FR"/>
        </w:rPr>
        <w:t>Di động:</w:t>
      </w:r>
      <w:r w:rsidRPr="00054D1F">
        <w:rPr>
          <w:sz w:val="26"/>
          <w:szCs w:val="26"/>
          <w:lang w:val="fr-FR"/>
        </w:rPr>
        <w:tab/>
      </w:r>
    </w:p>
    <w:p w14:paraId="3DB809C3" w14:textId="52862973" w:rsidR="00367227" w:rsidRPr="00054D1F" w:rsidRDefault="00367227" w:rsidP="00A50F59">
      <w:pPr>
        <w:spacing w:line="288" w:lineRule="auto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>Số lượng NCS đang hướng dẫn: …</w:t>
      </w:r>
      <w:r w:rsidR="00395CEF" w:rsidRPr="00054D1F">
        <w:rPr>
          <w:sz w:val="26"/>
          <w:szCs w:val="26"/>
          <w:lang w:val="fr-FR"/>
        </w:rPr>
        <w:t>……</w:t>
      </w:r>
      <w:r w:rsidRPr="00054D1F">
        <w:rPr>
          <w:sz w:val="26"/>
          <w:szCs w:val="26"/>
          <w:lang w:val="fr-FR"/>
        </w:rPr>
        <w:t xml:space="preserve">, trong đó: </w:t>
      </w:r>
    </w:p>
    <w:p w14:paraId="5D2BD086" w14:textId="25E09DC7" w:rsidR="00367227" w:rsidRPr="00A50F59" w:rsidRDefault="00857767" w:rsidP="00395CEF">
      <w:pPr>
        <w:numPr>
          <w:ilvl w:val="0"/>
          <w:numId w:val="1"/>
        </w:numPr>
        <w:spacing w:line="288" w:lineRule="auto"/>
        <w:ind w:hanging="921"/>
        <w:jc w:val="both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Hướng dẫn độc lập: …… nghiên cứu sinh</w:t>
      </w:r>
    </w:p>
    <w:p w14:paraId="1D45E251" w14:textId="77777777" w:rsidR="00367227" w:rsidRPr="00A50F59" w:rsidRDefault="00857767" w:rsidP="00395CEF">
      <w:pPr>
        <w:numPr>
          <w:ilvl w:val="0"/>
          <w:numId w:val="1"/>
        </w:numPr>
        <w:spacing w:line="288" w:lineRule="auto"/>
        <w:ind w:hanging="921"/>
        <w:jc w:val="both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Hướng dẫn chính: …… nghiên cứu sinh</w:t>
      </w:r>
    </w:p>
    <w:p w14:paraId="42489BCC" w14:textId="4AC90807" w:rsidR="00857767" w:rsidRPr="00A50F59" w:rsidRDefault="00857767" w:rsidP="00395CEF">
      <w:pPr>
        <w:numPr>
          <w:ilvl w:val="0"/>
          <w:numId w:val="1"/>
        </w:numPr>
        <w:spacing w:line="288" w:lineRule="auto"/>
        <w:ind w:hanging="921"/>
        <w:jc w:val="both"/>
        <w:rPr>
          <w:sz w:val="26"/>
          <w:szCs w:val="26"/>
          <w:lang w:val="fr-FR"/>
        </w:rPr>
      </w:pPr>
      <w:r w:rsidRPr="00A50F59">
        <w:rPr>
          <w:sz w:val="26"/>
          <w:szCs w:val="26"/>
          <w:lang w:val="fr-FR"/>
        </w:rPr>
        <w:t>Hướng dẫn phụ: …… nghiên cứu sinh</w:t>
      </w:r>
    </w:p>
    <w:p w14:paraId="16FA94C7" w14:textId="63C9568A" w:rsidR="00395CEF" w:rsidRPr="00054D1F" w:rsidRDefault="00BC3D44" w:rsidP="00395CEF">
      <w:pPr>
        <w:tabs>
          <w:tab w:val="right" w:leader="dot" w:pos="9072"/>
        </w:tabs>
        <w:spacing w:line="288" w:lineRule="auto"/>
        <w:ind w:firstLine="720"/>
        <w:rPr>
          <w:i/>
          <w:iCs/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 xml:space="preserve">Tôi đồng ý nhận hướng dẫn khoa học với vai trò </w:t>
      </w:r>
      <w:r w:rsidRPr="00054D1F">
        <w:rPr>
          <w:i/>
          <w:iCs/>
          <w:sz w:val="26"/>
          <w:szCs w:val="26"/>
          <w:lang w:val="fr-FR"/>
        </w:rPr>
        <w:t>(ghi 1 trong 3 vai trò: Hướng dẫn độc lập; Hướng dẫn chính; Hướng dẫn phụ)</w:t>
      </w:r>
      <w:r w:rsidR="00395CEF" w:rsidRPr="00054D1F">
        <w:rPr>
          <w:i/>
          <w:iCs/>
          <w:sz w:val="26"/>
          <w:szCs w:val="26"/>
          <w:lang w:val="fr-FR"/>
        </w:rPr>
        <w:t>:</w:t>
      </w:r>
      <w:r w:rsidR="00395CEF" w:rsidRPr="00054D1F">
        <w:rPr>
          <w:sz w:val="26"/>
          <w:szCs w:val="26"/>
          <w:lang w:val="fr-FR"/>
        </w:rPr>
        <w:tab/>
      </w:r>
    </w:p>
    <w:p w14:paraId="12FE221A" w14:textId="262A5D7A" w:rsidR="00BC3D44" w:rsidRPr="00054D1F" w:rsidRDefault="00BC3D44" w:rsidP="00395CEF">
      <w:pPr>
        <w:spacing w:line="288" w:lineRule="auto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>cho nghiên cứu sinh sau đây:</w:t>
      </w:r>
    </w:p>
    <w:p w14:paraId="57D8C5BA" w14:textId="5C5B85E6" w:rsidR="00A50F59" w:rsidRPr="00054D1F" w:rsidRDefault="00A50F59" w:rsidP="00395CEF">
      <w:pPr>
        <w:tabs>
          <w:tab w:val="left" w:leader="dot" w:pos="9072"/>
        </w:tabs>
        <w:spacing w:line="288" w:lineRule="auto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>Họ tên:</w:t>
      </w:r>
      <w:r w:rsidR="00395CEF" w:rsidRPr="00054D1F">
        <w:rPr>
          <w:sz w:val="26"/>
          <w:szCs w:val="26"/>
          <w:lang w:val="fr-FR"/>
        </w:rPr>
        <w:tab/>
      </w:r>
    </w:p>
    <w:p w14:paraId="3226605D" w14:textId="32AD6127" w:rsidR="00A50F59" w:rsidRPr="00054D1F" w:rsidRDefault="00A50F59" w:rsidP="00395CEF">
      <w:pPr>
        <w:tabs>
          <w:tab w:val="right" w:leader="dot" w:pos="5103"/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 xml:space="preserve">Chuyên ngành: </w:t>
      </w:r>
      <w:r w:rsidR="00395CEF" w:rsidRPr="00054D1F">
        <w:rPr>
          <w:sz w:val="26"/>
          <w:szCs w:val="26"/>
          <w:lang w:val="fr-FR"/>
        </w:rPr>
        <w:tab/>
      </w:r>
      <w:r w:rsidRPr="00054D1F">
        <w:rPr>
          <w:sz w:val="26"/>
          <w:szCs w:val="26"/>
          <w:lang w:val="fr-FR"/>
        </w:rPr>
        <w:t>Mã ngành:</w:t>
      </w:r>
      <w:r w:rsidR="00395CEF" w:rsidRPr="00054D1F">
        <w:rPr>
          <w:sz w:val="26"/>
          <w:szCs w:val="26"/>
          <w:lang w:val="fr-FR"/>
        </w:rPr>
        <w:tab/>
      </w:r>
    </w:p>
    <w:p w14:paraId="054BA9EE" w14:textId="6839674E" w:rsidR="00A50F59" w:rsidRPr="00054D1F" w:rsidRDefault="00A50F59" w:rsidP="00395CEF">
      <w:pPr>
        <w:tabs>
          <w:tab w:val="right" w:leader="dot" w:pos="9072"/>
        </w:tabs>
        <w:spacing w:line="288" w:lineRule="auto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>Hướng nghiên cứu:</w:t>
      </w:r>
      <w:r w:rsidR="00395CEF" w:rsidRPr="00054D1F">
        <w:rPr>
          <w:sz w:val="26"/>
          <w:szCs w:val="26"/>
          <w:lang w:val="fr-FR"/>
        </w:rPr>
        <w:tab/>
      </w:r>
    </w:p>
    <w:p w14:paraId="42C2B048" w14:textId="22076625" w:rsidR="00A50F59" w:rsidRPr="00054D1F" w:rsidRDefault="00A50F59" w:rsidP="00395CEF">
      <w:pPr>
        <w:tabs>
          <w:tab w:val="left" w:leader="dot" w:pos="9072"/>
        </w:tabs>
        <w:spacing w:line="288" w:lineRule="auto"/>
        <w:ind w:right="-902"/>
        <w:rPr>
          <w:sz w:val="26"/>
          <w:szCs w:val="26"/>
          <w:lang w:val="fr-FR"/>
        </w:rPr>
      </w:pPr>
      <w:r w:rsidRPr="00054D1F">
        <w:rPr>
          <w:sz w:val="26"/>
          <w:szCs w:val="26"/>
          <w:lang w:val="fr-FR"/>
        </w:rPr>
        <w:t xml:space="preserve">Đề tài (dự kiến): </w:t>
      </w:r>
      <w:r w:rsidR="00395CEF" w:rsidRPr="00054D1F">
        <w:rPr>
          <w:sz w:val="26"/>
          <w:szCs w:val="26"/>
          <w:lang w:val="fr-FR"/>
        </w:rPr>
        <w:tab/>
      </w:r>
      <w:r w:rsidR="00395CEF" w:rsidRPr="00054D1F">
        <w:rPr>
          <w:sz w:val="26"/>
          <w:szCs w:val="26"/>
          <w:lang w:val="fr-FR"/>
        </w:rPr>
        <w:tab/>
      </w:r>
      <w:r w:rsidR="00395CEF" w:rsidRPr="00054D1F">
        <w:rPr>
          <w:sz w:val="26"/>
          <w:szCs w:val="26"/>
          <w:lang w:val="fr-FR"/>
        </w:rPr>
        <w:tab/>
      </w:r>
      <w:r w:rsidR="00395CEF" w:rsidRPr="00054D1F">
        <w:rPr>
          <w:sz w:val="26"/>
          <w:szCs w:val="26"/>
          <w:lang w:val="fr-FR"/>
        </w:rPr>
        <w:tab/>
      </w:r>
    </w:p>
    <w:p w14:paraId="70D8FB43" w14:textId="1CE56197" w:rsidR="006912EE" w:rsidRPr="00A50F59" w:rsidRDefault="00A50F59" w:rsidP="00A50F59">
      <w:pPr>
        <w:spacing w:line="288" w:lineRule="auto"/>
        <w:ind w:firstLine="720"/>
        <w:jc w:val="both"/>
        <w:rPr>
          <w:sz w:val="26"/>
          <w:szCs w:val="26"/>
        </w:rPr>
      </w:pPr>
      <w:r w:rsidRPr="00054D1F">
        <w:rPr>
          <w:sz w:val="26"/>
          <w:szCs w:val="26"/>
          <w:lang w:val="fr-FR"/>
        </w:rPr>
        <w:t xml:space="preserve">Tôi cam đoan sẽ hướng dẫn nghiên cứu sinh chấp hành nghiêm túc Quy định về tổ chức và quản lý đào tạo trình độ </w:t>
      </w:r>
      <w:r w:rsidR="00054D1F" w:rsidRPr="00054D1F">
        <w:rPr>
          <w:sz w:val="26"/>
          <w:szCs w:val="26"/>
          <w:lang w:val="fr-FR"/>
        </w:rPr>
        <w:t>t</w:t>
      </w:r>
      <w:r w:rsidRPr="00054D1F">
        <w:rPr>
          <w:sz w:val="26"/>
          <w:szCs w:val="26"/>
          <w:lang w:val="fr-FR"/>
        </w:rPr>
        <w:t xml:space="preserve">iến sĩ theo quy định của trường Đại học </w:t>
      </w:r>
      <w:r w:rsidR="00A31CBF" w:rsidRPr="00054D1F">
        <w:rPr>
          <w:sz w:val="26"/>
          <w:szCs w:val="26"/>
          <w:lang w:val="fr-FR"/>
        </w:rPr>
        <w:br/>
      </w:r>
      <w:r w:rsidRPr="00054D1F">
        <w:rPr>
          <w:sz w:val="26"/>
          <w:szCs w:val="26"/>
          <w:lang w:val="fr-FR"/>
        </w:rPr>
        <w:t xml:space="preserve">Công Thương TP. </w:t>
      </w:r>
      <w:r w:rsidRPr="00A50F59">
        <w:rPr>
          <w:sz w:val="26"/>
          <w:szCs w:val="26"/>
        </w:rPr>
        <w:t>Hồ Chí Minh.</w:t>
      </w:r>
    </w:p>
    <w:p w14:paraId="4F2C253C" w14:textId="546754B0" w:rsidR="00D3710C" w:rsidRPr="00A50F59" w:rsidRDefault="00054D1F" w:rsidP="00AA7780">
      <w:pPr>
        <w:spacing w:line="360" w:lineRule="auto"/>
        <w:jc w:val="right"/>
        <w:rPr>
          <w:i/>
          <w:sz w:val="26"/>
          <w:szCs w:val="26"/>
        </w:rPr>
      </w:pPr>
      <w:r>
        <w:rPr>
          <w:i/>
          <w:sz w:val="26"/>
          <w:szCs w:val="26"/>
        </w:rPr>
        <w:t>TP.HCM</w:t>
      </w:r>
      <w:r w:rsidR="00D3710C" w:rsidRPr="00054D1F">
        <w:rPr>
          <w:i/>
          <w:sz w:val="26"/>
          <w:szCs w:val="26"/>
        </w:rPr>
        <w:t xml:space="preserve">, </w:t>
      </w:r>
      <w:r w:rsidR="008F13DC" w:rsidRPr="00054D1F">
        <w:rPr>
          <w:i/>
          <w:sz w:val="26"/>
          <w:szCs w:val="26"/>
        </w:rPr>
        <w:t>n</w:t>
      </w:r>
      <w:r w:rsidR="00AA7780" w:rsidRPr="00054D1F">
        <w:rPr>
          <w:i/>
          <w:sz w:val="26"/>
          <w:szCs w:val="26"/>
        </w:rPr>
        <w:t>gày…</w:t>
      </w:r>
      <w:r w:rsidR="001B4FF8" w:rsidRPr="00A50F59">
        <w:rPr>
          <w:i/>
          <w:sz w:val="26"/>
          <w:szCs w:val="26"/>
          <w:lang w:val="vi-VN"/>
        </w:rPr>
        <w:t>.</w:t>
      </w:r>
      <w:r w:rsidR="00AA7780" w:rsidRPr="00054D1F">
        <w:rPr>
          <w:i/>
          <w:sz w:val="26"/>
          <w:szCs w:val="26"/>
        </w:rPr>
        <w:t>..tháng…</w:t>
      </w:r>
      <w:r>
        <w:rPr>
          <w:i/>
          <w:sz w:val="26"/>
          <w:szCs w:val="26"/>
        </w:rPr>
        <w:t>..</w:t>
      </w:r>
      <w:r w:rsidR="00AA7780" w:rsidRPr="00054D1F">
        <w:rPr>
          <w:i/>
          <w:sz w:val="26"/>
          <w:szCs w:val="26"/>
        </w:rPr>
        <w:t>năm</w:t>
      </w:r>
      <w:r w:rsidR="005D11FA" w:rsidRPr="00A50F59">
        <w:rPr>
          <w:i/>
          <w:sz w:val="26"/>
          <w:szCs w:val="26"/>
        </w:rPr>
        <w:t xml:space="preserve"> 20</w:t>
      </w:r>
    </w:p>
    <w:p w14:paraId="2F2BEB4C" w14:textId="43328DF4" w:rsidR="00A50F59" w:rsidRPr="00A50F59" w:rsidRDefault="00A50F59" w:rsidP="00A50F59">
      <w:pPr>
        <w:ind w:firstLine="5103"/>
        <w:jc w:val="center"/>
        <w:rPr>
          <w:sz w:val="26"/>
          <w:szCs w:val="26"/>
        </w:rPr>
      </w:pPr>
      <w:r w:rsidRPr="00A50F59">
        <w:rPr>
          <w:sz w:val="26"/>
          <w:szCs w:val="26"/>
        </w:rPr>
        <w:t xml:space="preserve">Người </w:t>
      </w:r>
      <w:r w:rsidR="00054D1F">
        <w:rPr>
          <w:sz w:val="26"/>
          <w:szCs w:val="26"/>
        </w:rPr>
        <w:t>hướng dẫn</w:t>
      </w:r>
    </w:p>
    <w:p w14:paraId="42EE98C7" w14:textId="77777777" w:rsidR="00A50F59" w:rsidRPr="00A50F59" w:rsidRDefault="00A50F59" w:rsidP="00A50F59">
      <w:pPr>
        <w:ind w:firstLine="993"/>
        <w:jc w:val="both"/>
        <w:rPr>
          <w:i/>
          <w:sz w:val="26"/>
          <w:szCs w:val="26"/>
        </w:rPr>
      </w:pPr>
      <w:r w:rsidRPr="00A50F59">
        <w:rPr>
          <w:sz w:val="26"/>
          <w:szCs w:val="26"/>
        </w:rPr>
        <w:tab/>
      </w:r>
      <w:r w:rsidRPr="00A50F59">
        <w:rPr>
          <w:sz w:val="26"/>
          <w:szCs w:val="26"/>
        </w:rPr>
        <w:tab/>
      </w:r>
      <w:r w:rsidRPr="00A50F59">
        <w:rPr>
          <w:sz w:val="26"/>
          <w:szCs w:val="26"/>
        </w:rPr>
        <w:tab/>
      </w:r>
      <w:r w:rsidRPr="00A50F59">
        <w:rPr>
          <w:sz w:val="26"/>
          <w:szCs w:val="26"/>
        </w:rPr>
        <w:tab/>
      </w:r>
      <w:r w:rsidRPr="00A50F59">
        <w:rPr>
          <w:sz w:val="26"/>
          <w:szCs w:val="26"/>
        </w:rPr>
        <w:tab/>
      </w:r>
      <w:r w:rsidRPr="00A50F59">
        <w:rPr>
          <w:sz w:val="26"/>
          <w:szCs w:val="26"/>
        </w:rPr>
        <w:tab/>
      </w:r>
      <w:r w:rsidRPr="00A50F59">
        <w:rPr>
          <w:sz w:val="26"/>
          <w:szCs w:val="26"/>
        </w:rPr>
        <w:tab/>
      </w:r>
      <w:r w:rsidRPr="00A50F59">
        <w:rPr>
          <w:i/>
          <w:sz w:val="26"/>
          <w:szCs w:val="26"/>
        </w:rPr>
        <w:t>(ký, ghi họ tên, học hàm, học vị)</w:t>
      </w:r>
    </w:p>
    <w:p w14:paraId="0F3441A5" w14:textId="5667DFC9" w:rsidR="006912EE" w:rsidRPr="00054D1F" w:rsidRDefault="006912EE" w:rsidP="00A50F59">
      <w:pPr>
        <w:spacing w:line="360" w:lineRule="auto"/>
        <w:jc w:val="center"/>
        <w:rPr>
          <w:sz w:val="26"/>
          <w:szCs w:val="26"/>
        </w:rPr>
      </w:pPr>
    </w:p>
    <w:p w14:paraId="62C70C83" w14:textId="77777777" w:rsidR="006912EE" w:rsidRPr="00054D1F" w:rsidRDefault="006912EE" w:rsidP="006912EE">
      <w:pPr>
        <w:jc w:val="right"/>
        <w:rPr>
          <w:sz w:val="26"/>
          <w:szCs w:val="26"/>
        </w:rPr>
      </w:pPr>
    </w:p>
    <w:sectPr w:rsidR="006912EE" w:rsidRPr="00054D1F" w:rsidSect="00367227">
      <w:headerReference w:type="default" r:id="rId7"/>
      <w:pgSz w:w="11907" w:h="16840" w:code="9"/>
      <w:pgMar w:top="1134" w:right="1275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32BEBA" w14:textId="77777777" w:rsidR="006E2391" w:rsidRDefault="006E2391" w:rsidP="005D11FA">
      <w:r>
        <w:separator/>
      </w:r>
    </w:p>
  </w:endnote>
  <w:endnote w:type="continuationSeparator" w:id="0">
    <w:p w14:paraId="36129BEC" w14:textId="77777777" w:rsidR="006E2391" w:rsidRDefault="006E2391" w:rsidP="005D1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78189" w14:textId="77777777" w:rsidR="006E2391" w:rsidRDefault="006E2391" w:rsidP="005D11FA">
      <w:r>
        <w:separator/>
      </w:r>
    </w:p>
  </w:footnote>
  <w:footnote w:type="continuationSeparator" w:id="0">
    <w:p w14:paraId="5AF23087" w14:textId="77777777" w:rsidR="006E2391" w:rsidRDefault="006E2391" w:rsidP="005D1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9C7A7" w14:textId="1233A4CB" w:rsidR="005D11FA" w:rsidRPr="005D11FA" w:rsidRDefault="005D11FA" w:rsidP="005D11FA">
    <w:pPr>
      <w:jc w:val="right"/>
      <w:rPr>
        <w:i/>
        <w:sz w:val="26"/>
        <w:szCs w:val="26"/>
      </w:rPr>
    </w:pPr>
    <w:r w:rsidRPr="005D11FA">
      <w:rPr>
        <w:i/>
        <w:sz w:val="26"/>
        <w:szCs w:val="26"/>
      </w:rPr>
      <w:t>BM_TS/07/SĐH</w:t>
    </w:r>
  </w:p>
  <w:p w14:paraId="00F869B0" w14:textId="77777777" w:rsidR="005D11FA" w:rsidRDefault="005D1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922CA0"/>
    <w:multiLevelType w:val="hybridMultilevel"/>
    <w:tmpl w:val="6B589554"/>
    <w:lvl w:ilvl="0" w:tplc="14DCAB62">
      <w:numFmt w:val="bullet"/>
      <w:lvlText w:val="-"/>
      <w:lvlJc w:val="left"/>
      <w:pPr>
        <w:ind w:left="2055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num w:numId="1" w16cid:durableId="899053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jc3NDQ2MDA2NjVV0lEKTi0uzszPAykwqgUAKjskGCwAAAA="/>
  </w:docVars>
  <w:rsids>
    <w:rsidRoot w:val="006912EE"/>
    <w:rsid w:val="00006363"/>
    <w:rsid w:val="00023708"/>
    <w:rsid w:val="00054D1F"/>
    <w:rsid w:val="00081FF1"/>
    <w:rsid w:val="000A3581"/>
    <w:rsid w:val="000D1271"/>
    <w:rsid w:val="000D1B1D"/>
    <w:rsid w:val="000E38A3"/>
    <w:rsid w:val="000F0D23"/>
    <w:rsid w:val="001B4FF8"/>
    <w:rsid w:val="00236021"/>
    <w:rsid w:val="002819EE"/>
    <w:rsid w:val="002E623E"/>
    <w:rsid w:val="00367227"/>
    <w:rsid w:val="0038595A"/>
    <w:rsid w:val="00395CEF"/>
    <w:rsid w:val="003F1458"/>
    <w:rsid w:val="004A10D4"/>
    <w:rsid w:val="005656D9"/>
    <w:rsid w:val="005D11FA"/>
    <w:rsid w:val="00600E8E"/>
    <w:rsid w:val="00601DDE"/>
    <w:rsid w:val="00685268"/>
    <w:rsid w:val="006912EE"/>
    <w:rsid w:val="006B386A"/>
    <w:rsid w:val="006E2391"/>
    <w:rsid w:val="006F4BC2"/>
    <w:rsid w:val="007373AD"/>
    <w:rsid w:val="00744E6E"/>
    <w:rsid w:val="00784113"/>
    <w:rsid w:val="00825922"/>
    <w:rsid w:val="008275A1"/>
    <w:rsid w:val="00857767"/>
    <w:rsid w:val="00872C01"/>
    <w:rsid w:val="008D629C"/>
    <w:rsid w:val="008E035A"/>
    <w:rsid w:val="008F13DC"/>
    <w:rsid w:val="008F1A98"/>
    <w:rsid w:val="008F1C8A"/>
    <w:rsid w:val="009A0581"/>
    <w:rsid w:val="009F3CCA"/>
    <w:rsid w:val="00A31CBF"/>
    <w:rsid w:val="00A4228D"/>
    <w:rsid w:val="00A50F59"/>
    <w:rsid w:val="00A7318B"/>
    <w:rsid w:val="00A97144"/>
    <w:rsid w:val="00AA7780"/>
    <w:rsid w:val="00B41780"/>
    <w:rsid w:val="00B85DDF"/>
    <w:rsid w:val="00BC3D44"/>
    <w:rsid w:val="00C13ED1"/>
    <w:rsid w:val="00C2059F"/>
    <w:rsid w:val="00C83D3B"/>
    <w:rsid w:val="00D3710C"/>
    <w:rsid w:val="00D75577"/>
    <w:rsid w:val="00D75F98"/>
    <w:rsid w:val="00D93FF9"/>
    <w:rsid w:val="00E03E42"/>
    <w:rsid w:val="00E106AD"/>
    <w:rsid w:val="00E1236E"/>
    <w:rsid w:val="00E617AC"/>
    <w:rsid w:val="00E80671"/>
    <w:rsid w:val="00F11DEF"/>
    <w:rsid w:val="00F92251"/>
    <w:rsid w:val="00FA2F7A"/>
    <w:rsid w:val="00FC144D"/>
    <w:rsid w:val="00FE7105"/>
    <w:rsid w:val="00FF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3ABDCD5E"/>
  <w15:chartTrackingRefBased/>
  <w15:docId w15:val="{5B98E01F-653E-4E52-8C41-FB008ECC7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12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11F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D11FA"/>
    <w:rPr>
      <w:sz w:val="24"/>
      <w:szCs w:val="24"/>
    </w:rPr>
  </w:style>
  <w:style w:type="paragraph" w:styleId="Footer">
    <w:name w:val="footer"/>
    <w:basedOn w:val="Normal"/>
    <w:link w:val="FooterChar"/>
    <w:rsid w:val="005D11F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D11F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67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07</Words>
  <Characters>761</Characters>
  <Application>Microsoft Office Word</Application>
  <DocSecurity>0</DocSecurity>
  <Lines>5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Crystalntd170780@gmail.com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TML</dc:creator>
  <cp:keywords/>
  <dc:description/>
  <cp:lastModifiedBy>Phạm Nguyễn Huy Phương</cp:lastModifiedBy>
  <cp:revision>42</cp:revision>
  <cp:lastPrinted>2015-01-13T06:56:00Z</cp:lastPrinted>
  <dcterms:created xsi:type="dcterms:W3CDTF">2022-02-25T01:57:00Z</dcterms:created>
  <dcterms:modified xsi:type="dcterms:W3CDTF">2026-04-10T04:24:00Z</dcterms:modified>
</cp:coreProperties>
</file>